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3FF162" w14:textId="6684D105" w:rsidR="00BB6724" w:rsidRPr="00E5488C" w:rsidRDefault="00BB6724" w:rsidP="23C178A5">
      <w:pPr>
        <w:pStyle w:val="Title"/>
        <w:tabs>
          <w:tab w:val="left" w:pos="474"/>
        </w:tabs>
        <w:jc w:val="center"/>
        <w:rPr>
          <w:sz w:val="36"/>
          <w:szCs w:val="36"/>
        </w:rPr>
      </w:pPr>
      <w:r>
        <w:rPr>
          <w:noProof/>
        </w:rPr>
        <w:drawing>
          <wp:inline distT="0" distB="0" distL="0" distR="0" wp14:anchorId="7E866FDB" wp14:editId="38DA6859">
            <wp:extent cx="4572000" cy="685800"/>
            <wp:effectExtent l="0" t="0" r="0" b="0"/>
            <wp:docPr id="599881893" name="Picture 599881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1BC5B" w14:textId="01D22EE0" w:rsidR="00BB6724" w:rsidRPr="00E5488C" w:rsidRDefault="00BB6724" w:rsidP="23C178A5">
      <w:pPr>
        <w:pStyle w:val="Title"/>
        <w:tabs>
          <w:tab w:val="left" w:pos="474"/>
        </w:tabs>
        <w:jc w:val="center"/>
        <w:rPr>
          <w:sz w:val="36"/>
          <w:szCs w:val="36"/>
        </w:rPr>
      </w:pPr>
    </w:p>
    <w:p w14:paraId="1C0332E8" w14:textId="44A92239" w:rsidR="00BB6724" w:rsidRPr="00E5488C" w:rsidRDefault="00BB6724" w:rsidP="23C178A5">
      <w:pPr>
        <w:pStyle w:val="Title"/>
        <w:tabs>
          <w:tab w:val="left" w:pos="474"/>
        </w:tabs>
        <w:jc w:val="center"/>
        <w:rPr>
          <w:sz w:val="36"/>
          <w:szCs w:val="36"/>
        </w:rPr>
      </w:pPr>
    </w:p>
    <w:p w14:paraId="51696C6E" w14:textId="1BF63375" w:rsidR="00BB6724" w:rsidRPr="00E5488C" w:rsidRDefault="23C178A5" w:rsidP="23C178A5">
      <w:pPr>
        <w:pStyle w:val="Title"/>
        <w:tabs>
          <w:tab w:val="left" w:pos="474"/>
        </w:tabs>
        <w:jc w:val="center"/>
        <w:rPr>
          <w:sz w:val="36"/>
          <w:szCs w:val="36"/>
        </w:rPr>
      </w:pPr>
      <w:r w:rsidRPr="23C178A5">
        <w:rPr>
          <w:sz w:val="36"/>
          <w:szCs w:val="36"/>
        </w:rPr>
        <w:t>Trustee work Order Request Form</w:t>
      </w:r>
    </w:p>
    <w:p w14:paraId="72A3D3EC" w14:textId="77777777" w:rsidR="00260F51" w:rsidRPr="0008224C" w:rsidRDefault="00260F51" w:rsidP="00BB6724">
      <w:pPr>
        <w:tabs>
          <w:tab w:val="left" w:pos="474"/>
        </w:tabs>
        <w:jc w:val="both"/>
        <w:rPr>
          <w:sz w:val="16"/>
          <w:szCs w:val="36"/>
        </w:rPr>
      </w:pPr>
    </w:p>
    <w:p w14:paraId="4AEC4F81" w14:textId="63B00C0E" w:rsidR="00260F51" w:rsidRDefault="05E264B3" w:rsidP="00D31600">
      <w:pPr>
        <w:tabs>
          <w:tab w:val="left" w:pos="474"/>
        </w:tabs>
        <w:rPr>
          <w:sz w:val="36"/>
          <w:szCs w:val="36"/>
        </w:rPr>
      </w:pPr>
      <w:r w:rsidRPr="05E264B3">
        <w:rPr>
          <w:sz w:val="36"/>
          <w:szCs w:val="36"/>
        </w:rPr>
        <w:t>Date of request</w:t>
      </w:r>
      <w:r w:rsidR="00A207C7">
        <w:rPr>
          <w:sz w:val="36"/>
          <w:szCs w:val="36"/>
        </w:rPr>
        <w:t xml:space="preserve">  </w:t>
      </w:r>
      <w:sdt>
        <w:sdtPr>
          <w:rPr>
            <w:sz w:val="36"/>
            <w:szCs w:val="36"/>
          </w:rPr>
          <w:id w:val="555361580"/>
          <w:placeholder>
            <w:docPart w:val="DECD5F75CB6D4181AFCB6B0EA8879184"/>
          </w:placeholder>
          <w:text/>
        </w:sdtPr>
        <w:sdtContent>
          <w:r w:rsidR="00D31600">
            <w:t xml:space="preserve"> </w:t>
          </w:r>
        </w:sdtContent>
      </w:sdt>
    </w:p>
    <w:p w14:paraId="0D0B940D" w14:textId="77777777" w:rsidR="00BB6724" w:rsidRDefault="00BB6724" w:rsidP="00BB6724">
      <w:pPr>
        <w:tabs>
          <w:tab w:val="left" w:pos="474"/>
        </w:tabs>
        <w:jc w:val="both"/>
        <w:rPr>
          <w:sz w:val="36"/>
          <w:szCs w:val="36"/>
        </w:rPr>
      </w:pPr>
    </w:p>
    <w:p w14:paraId="2B7D4204" w14:textId="77777777" w:rsidR="00E44C81" w:rsidRDefault="00BB6724" w:rsidP="00D31600">
      <w:pPr>
        <w:tabs>
          <w:tab w:val="left" w:pos="474"/>
        </w:tabs>
        <w:rPr>
          <w:sz w:val="36"/>
          <w:szCs w:val="36"/>
        </w:rPr>
      </w:pPr>
      <w:r>
        <w:rPr>
          <w:sz w:val="36"/>
          <w:szCs w:val="36"/>
        </w:rPr>
        <w:t>Description of work to be preform and location</w:t>
      </w:r>
      <w:r w:rsidR="00E44C81">
        <w:rPr>
          <w:sz w:val="36"/>
          <w:szCs w:val="36"/>
        </w:rPr>
        <w:t xml:space="preserve"> </w:t>
      </w:r>
    </w:p>
    <w:p w14:paraId="1968AA69" w14:textId="39707D22" w:rsidR="00BB6724" w:rsidRDefault="005172DD" w:rsidP="005172DD">
      <w:pPr>
        <w:tabs>
          <w:tab w:val="left" w:pos="474"/>
        </w:tabs>
        <w:jc w:val="both"/>
        <w:rPr>
          <w:sz w:val="36"/>
          <w:szCs w:val="36"/>
        </w:rPr>
      </w:pPr>
      <w:sdt>
        <w:sdtPr>
          <w:rPr>
            <w:sz w:val="36"/>
            <w:szCs w:val="36"/>
          </w:rPr>
          <w:id w:val="687029776"/>
          <w:placeholder>
            <w:docPart w:val="EB3848ECD2BB4973822F97FA4FAC8F10"/>
          </w:placeholder>
          <w:showingPlcHdr/>
          <w:text w:multiLine="1"/>
        </w:sdtPr>
        <w:sdtContent>
          <w:r w:rsidRPr="000E4362">
            <w:rPr>
              <w:rStyle w:val="PlaceholderText"/>
            </w:rPr>
            <w:t>Click or tap here to enter text.</w:t>
          </w:r>
        </w:sdtContent>
      </w:sdt>
    </w:p>
    <w:p w14:paraId="0E27B00A" w14:textId="77777777" w:rsidR="00BB6724" w:rsidRDefault="00BB6724" w:rsidP="00BB6724">
      <w:pPr>
        <w:tabs>
          <w:tab w:val="left" w:pos="474"/>
        </w:tabs>
        <w:jc w:val="both"/>
        <w:rPr>
          <w:sz w:val="36"/>
          <w:szCs w:val="36"/>
        </w:rPr>
      </w:pPr>
    </w:p>
    <w:p w14:paraId="17AA542F" w14:textId="12DAC233" w:rsidR="00986165" w:rsidRDefault="765422CF" w:rsidP="00D31600">
      <w:pPr>
        <w:tabs>
          <w:tab w:val="left" w:pos="474"/>
        </w:tabs>
        <w:jc w:val="both"/>
        <w:rPr>
          <w:sz w:val="36"/>
          <w:szCs w:val="36"/>
        </w:rPr>
      </w:pPr>
      <w:r w:rsidRPr="765422CF">
        <w:rPr>
          <w:sz w:val="36"/>
          <w:szCs w:val="36"/>
        </w:rPr>
        <w:t xml:space="preserve">Name of person requesting </w:t>
      </w:r>
      <w:r w:rsidR="00E672EE" w:rsidRPr="765422CF">
        <w:rPr>
          <w:sz w:val="36"/>
          <w:szCs w:val="36"/>
        </w:rPr>
        <w:t>work:</w:t>
      </w:r>
      <w:r w:rsidR="00E672EE">
        <w:rPr>
          <w:sz w:val="36"/>
          <w:szCs w:val="36"/>
        </w:rPr>
        <w:t xml:space="preserve"> </w:t>
      </w:r>
      <w:sdt>
        <w:sdtPr>
          <w:rPr>
            <w:sz w:val="36"/>
            <w:szCs w:val="36"/>
          </w:rPr>
          <w:id w:val="-1538887099"/>
          <w:placeholder>
            <w:docPart w:val="F2600DE38C6641F9AD83FBDA1D0DA0AA"/>
          </w:placeholder>
          <w:showingPlcHdr/>
          <w:text/>
        </w:sdtPr>
        <w:sdtContent>
          <w:r w:rsidR="00E76D59" w:rsidRPr="000E4362">
            <w:rPr>
              <w:rStyle w:val="PlaceholderText"/>
            </w:rPr>
            <w:t>Click or tap here to enter text.</w:t>
          </w:r>
        </w:sdtContent>
      </w:sdt>
    </w:p>
    <w:p w14:paraId="60061E4C" w14:textId="77777777" w:rsidR="007F0CFC" w:rsidRDefault="007F0CFC" w:rsidP="00BB6724">
      <w:pPr>
        <w:tabs>
          <w:tab w:val="left" w:pos="474"/>
        </w:tabs>
        <w:jc w:val="both"/>
        <w:rPr>
          <w:sz w:val="36"/>
          <w:szCs w:val="36"/>
        </w:rPr>
      </w:pPr>
    </w:p>
    <w:p w14:paraId="406F97B0" w14:textId="77777777" w:rsidR="009E3F34" w:rsidRDefault="765422CF" w:rsidP="00D31600">
      <w:pPr>
        <w:pBdr>
          <w:bottom w:val="single" w:sz="12" w:space="1" w:color="auto"/>
        </w:pBdr>
        <w:tabs>
          <w:tab w:val="left" w:pos="474"/>
        </w:tabs>
        <w:rPr>
          <w:sz w:val="36"/>
          <w:szCs w:val="36"/>
        </w:rPr>
      </w:pPr>
      <w:r w:rsidRPr="765422CF">
        <w:rPr>
          <w:sz w:val="36"/>
          <w:szCs w:val="36"/>
        </w:rPr>
        <w:t>Trustees responsible for completion of work:</w:t>
      </w:r>
      <w:r w:rsidR="00A76F10">
        <w:rPr>
          <w:sz w:val="36"/>
          <w:szCs w:val="36"/>
        </w:rPr>
        <w:t xml:space="preserve"> </w:t>
      </w:r>
    </w:p>
    <w:p w14:paraId="6C9FF77B" w14:textId="77777777" w:rsidR="009E3F34" w:rsidRDefault="009E3F34" w:rsidP="00E76D59">
      <w:pPr>
        <w:pBdr>
          <w:bottom w:val="single" w:sz="12" w:space="1" w:color="auto"/>
        </w:pBdr>
        <w:tabs>
          <w:tab w:val="left" w:pos="474"/>
        </w:tabs>
        <w:jc w:val="both"/>
        <w:rPr>
          <w:sz w:val="36"/>
          <w:szCs w:val="36"/>
        </w:rPr>
      </w:pPr>
    </w:p>
    <w:p w14:paraId="566B0AAC" w14:textId="77777777" w:rsidR="009E3F34" w:rsidRDefault="009E3F34" w:rsidP="009E3F34">
      <w:pPr>
        <w:pBdr>
          <w:bottom w:val="single" w:sz="12" w:space="1" w:color="auto"/>
        </w:pBdr>
        <w:tabs>
          <w:tab w:val="left" w:pos="474"/>
        </w:tabs>
        <w:jc w:val="both"/>
      </w:pPr>
    </w:p>
    <w:p w14:paraId="0B6ACF06" w14:textId="77777777" w:rsidR="009E3F34" w:rsidRDefault="009E3F34" w:rsidP="009E3F34">
      <w:pPr>
        <w:pBdr>
          <w:bottom w:val="single" w:sz="12" w:space="1" w:color="auto"/>
        </w:pBdr>
        <w:tabs>
          <w:tab w:val="left" w:pos="474"/>
        </w:tabs>
        <w:jc w:val="both"/>
      </w:pPr>
    </w:p>
    <w:p w14:paraId="1097E0BD" w14:textId="638549BD" w:rsidR="009E3F34" w:rsidRDefault="0029134D" w:rsidP="00D31600">
      <w:pPr>
        <w:pBdr>
          <w:bottom w:val="single" w:sz="12" w:space="1" w:color="auto"/>
        </w:pBdr>
        <w:tabs>
          <w:tab w:val="left" w:pos="474"/>
        </w:tabs>
      </w:pPr>
      <w:r>
        <w:t xml:space="preserve">*All work </w:t>
      </w:r>
      <w:r w:rsidR="00FF2C44">
        <w:t xml:space="preserve">is </w:t>
      </w:r>
      <w:r w:rsidR="00260F51">
        <w:t>based</w:t>
      </w:r>
      <w:r>
        <w:t xml:space="preserve"> on availability </w:t>
      </w:r>
      <w:r w:rsidR="00FF2C44">
        <w:t>of manpower/weather condition,</w:t>
      </w:r>
      <w:r w:rsidR="002E702C">
        <w:t xml:space="preserve"> and</w:t>
      </w:r>
      <w:r w:rsidR="00FF2C44">
        <w:t xml:space="preserve"> </w:t>
      </w:r>
      <w:r w:rsidR="00260F51">
        <w:t>three-week</w:t>
      </w:r>
      <w:r w:rsidR="00FF2C44">
        <w:t xml:space="preserve"> advance notice is required for planning and scheduling</w:t>
      </w:r>
      <w:r w:rsidR="002E702C">
        <w:t xml:space="preserve"> (3-week </w:t>
      </w:r>
      <w:r w:rsidR="00EB2966">
        <w:t>stipulation except for emergencies)</w:t>
      </w:r>
      <w:r w:rsidR="00260F51">
        <w:t>.</w:t>
      </w:r>
    </w:p>
    <w:p w14:paraId="497477DC" w14:textId="6D749DC6" w:rsidR="00E35F16" w:rsidRDefault="77F96321" w:rsidP="00D31600">
      <w:pPr>
        <w:pBdr>
          <w:bottom w:val="single" w:sz="12" w:space="1" w:color="auto"/>
        </w:pBdr>
        <w:tabs>
          <w:tab w:val="left" w:pos="474"/>
        </w:tabs>
      </w:pPr>
      <w:r>
        <w:t>All work will be schedule between Monday-Friday</w:t>
      </w:r>
      <w:r w:rsidR="00A76F10">
        <w:t>.</w:t>
      </w:r>
      <w:r>
        <w:t xml:space="preserve"> </w:t>
      </w:r>
      <w:r w:rsidR="00A76F10">
        <w:t>N</w:t>
      </w:r>
      <w:r>
        <w:t xml:space="preserve">o work </w:t>
      </w:r>
      <w:r w:rsidR="00A76F10">
        <w:t xml:space="preserve">will be done </w:t>
      </w:r>
      <w:r>
        <w:t>on Saturday, Sundays or holidays except for emergencies (Air Conditioner and water leaks, etc.)</w:t>
      </w:r>
    </w:p>
    <w:p w14:paraId="2DD5A3C0" w14:textId="77F7C919" w:rsidR="00336F13" w:rsidRDefault="00336F13" w:rsidP="00E35F16">
      <w:pPr>
        <w:pBdr>
          <w:bottom w:val="single" w:sz="12" w:space="1" w:color="auto"/>
        </w:pBdr>
        <w:tabs>
          <w:tab w:val="left" w:pos="474"/>
        </w:tabs>
        <w:jc w:val="both"/>
      </w:pPr>
    </w:p>
    <w:p w14:paraId="77EAC7CE" w14:textId="05001044" w:rsidR="00336F13" w:rsidRDefault="00336F13" w:rsidP="00E35F16">
      <w:pPr>
        <w:pBdr>
          <w:bottom w:val="single" w:sz="12" w:space="1" w:color="auto"/>
        </w:pBdr>
        <w:tabs>
          <w:tab w:val="left" w:pos="474"/>
        </w:tabs>
        <w:jc w:val="both"/>
      </w:pPr>
    </w:p>
    <w:p w14:paraId="6E7CBFDD" w14:textId="42D98635" w:rsidR="00336F13" w:rsidRDefault="00336F13" w:rsidP="00E35F16">
      <w:pPr>
        <w:pBdr>
          <w:bottom w:val="single" w:sz="12" w:space="1" w:color="auto"/>
        </w:pBdr>
        <w:tabs>
          <w:tab w:val="left" w:pos="474"/>
        </w:tabs>
        <w:jc w:val="both"/>
      </w:pPr>
    </w:p>
    <w:p w14:paraId="2DFE8216" w14:textId="77777777" w:rsidR="00336F13" w:rsidRDefault="00336F13" w:rsidP="00E35F16">
      <w:pPr>
        <w:pBdr>
          <w:bottom w:val="single" w:sz="12" w:space="1" w:color="auto"/>
        </w:pBdr>
        <w:tabs>
          <w:tab w:val="left" w:pos="474"/>
        </w:tabs>
        <w:jc w:val="both"/>
      </w:pPr>
      <w:bookmarkStart w:id="0" w:name="_GoBack"/>
      <w:bookmarkEnd w:id="0"/>
    </w:p>
    <w:p w14:paraId="396F0305" w14:textId="72D3B406" w:rsidR="00E35F16" w:rsidRDefault="00E35F16" w:rsidP="0029134D">
      <w:pPr>
        <w:tabs>
          <w:tab w:val="left" w:pos="474"/>
        </w:tabs>
        <w:jc w:val="both"/>
      </w:pPr>
    </w:p>
    <w:p w14:paraId="3EAE48E2" w14:textId="77777777" w:rsidR="00E35F16" w:rsidRDefault="00E35F16" w:rsidP="0029134D">
      <w:pPr>
        <w:tabs>
          <w:tab w:val="left" w:pos="474"/>
        </w:tabs>
        <w:jc w:val="both"/>
      </w:pPr>
    </w:p>
    <w:p w14:paraId="1CC1670A" w14:textId="613CAC62" w:rsidR="00E35F16" w:rsidRDefault="00081B9F" w:rsidP="0029134D">
      <w:pPr>
        <w:tabs>
          <w:tab w:val="left" w:pos="474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D7FA49" wp14:editId="4EC3AB62">
                <wp:simplePos x="0" y="0"/>
                <wp:positionH relativeFrom="column">
                  <wp:posOffset>-131054</wp:posOffset>
                </wp:positionH>
                <wp:positionV relativeFrom="paragraph">
                  <wp:posOffset>171862</wp:posOffset>
                </wp:positionV>
                <wp:extent cx="6272220" cy="875679"/>
                <wp:effectExtent l="0" t="0" r="14605" b="1968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72220" cy="87567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8B9D73" w14:textId="1E8ABB83" w:rsidR="00081B9F" w:rsidRDefault="004362EA">
                            <w:r>
                              <w:t xml:space="preserve">Date Completed _________________   </w:t>
                            </w:r>
                            <w:r w:rsidR="006D0E1E">
                              <w:t xml:space="preserve">  </w:t>
                            </w:r>
                            <w:r>
                              <w:t>By ________________________________________</w:t>
                            </w:r>
                          </w:p>
                          <w:p w14:paraId="565535B7" w14:textId="1DFA9EB3" w:rsidR="004362EA" w:rsidRDefault="004362EA"/>
                          <w:p w14:paraId="32A6FE1D" w14:textId="029E3E24" w:rsidR="004362EA" w:rsidRDefault="00E03B76">
                            <w:r>
                              <w:t>Hours Worked _________________</w:t>
                            </w:r>
                            <w:r>
                              <w:tab/>
                            </w:r>
                            <w:r w:rsidR="006D0199">
                              <w:tab/>
                            </w:r>
                            <w:r>
                              <w:t>Cost</w:t>
                            </w:r>
                            <w:r w:rsidR="006D0E1E">
                              <w:t xml:space="preserve"> </w:t>
                            </w:r>
                            <w:r w:rsidR="005E13EB">
                              <w:t xml:space="preserve">if </w:t>
                            </w:r>
                            <w:r w:rsidR="006D0E1E">
                              <w:t>from Trustee Budget $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D7FA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.3pt;margin-top:13.55pt;width:493.9pt;height:68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" fillcolor="#f2f2f2 [3052]" strokeweight=".5pt">
                <v:textbox>
                  <w:txbxContent>
                    <w:p w14:paraId="7D8B9D73" w14:textId="1E8ABB83" w:rsidR="00081B9F" w:rsidRDefault="004362EA">
                      <w:r>
                        <w:t xml:space="preserve">Date Completed _________________   </w:t>
                      </w:r>
                      <w:r w:rsidR="006D0E1E">
                        <w:t xml:space="preserve">  </w:t>
                      </w:r>
                      <w:r>
                        <w:t>By ________________________________________</w:t>
                      </w:r>
                    </w:p>
                    <w:p w14:paraId="565535B7" w14:textId="1DFA9EB3" w:rsidR="004362EA" w:rsidRDefault="004362EA"/>
                    <w:p w14:paraId="32A6FE1D" w14:textId="029E3E24" w:rsidR="004362EA" w:rsidRDefault="00E03B76">
                      <w:r>
                        <w:t>Hours Worked _________________</w:t>
                      </w:r>
                      <w:r>
                        <w:tab/>
                      </w:r>
                      <w:r w:rsidR="006D0199">
                        <w:tab/>
                      </w:r>
                      <w:r>
                        <w:t>Cost</w:t>
                      </w:r>
                      <w:r w:rsidR="006D0E1E">
                        <w:t xml:space="preserve"> </w:t>
                      </w:r>
                      <w:r w:rsidR="005E13EB">
                        <w:t xml:space="preserve">if </w:t>
                      </w:r>
                      <w:r w:rsidR="006D0E1E">
                        <w:t>from Trustee Budget $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4362EA">
        <w:t>Lead Truste</w:t>
      </w:r>
      <w:r w:rsidR="00A603F9">
        <w:t>e Only:</w:t>
      </w:r>
      <w:r w:rsidR="77F96321">
        <w:t xml:space="preserve">                                             </w:t>
      </w:r>
    </w:p>
    <w:p w14:paraId="41FAFAF9" w14:textId="77777777" w:rsidR="00E35F16" w:rsidRDefault="00E35F16" w:rsidP="0029134D">
      <w:pPr>
        <w:tabs>
          <w:tab w:val="left" w:pos="474"/>
        </w:tabs>
        <w:jc w:val="both"/>
      </w:pPr>
    </w:p>
    <w:p w14:paraId="0B143978" w14:textId="77777777" w:rsidR="00E35F16" w:rsidRDefault="00E35F16" w:rsidP="0029134D">
      <w:pPr>
        <w:tabs>
          <w:tab w:val="left" w:pos="474"/>
        </w:tabs>
        <w:jc w:val="both"/>
      </w:pPr>
    </w:p>
    <w:p w14:paraId="2B94F32B" w14:textId="77777777" w:rsidR="00E35F16" w:rsidRDefault="00E35F16" w:rsidP="0029134D">
      <w:pPr>
        <w:tabs>
          <w:tab w:val="left" w:pos="474"/>
        </w:tabs>
        <w:jc w:val="both"/>
      </w:pPr>
    </w:p>
    <w:p w14:paraId="62486C05" w14:textId="6FAE0942" w:rsidR="00986165" w:rsidRPr="00986165" w:rsidRDefault="00E35F16" w:rsidP="0029134D">
      <w:pPr>
        <w:tabs>
          <w:tab w:val="left" w:pos="474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590964" wp14:editId="2AED1805">
                <wp:simplePos x="0" y="0"/>
                <wp:positionH relativeFrom="column">
                  <wp:posOffset>4638357</wp:posOffset>
                </wp:positionH>
                <wp:positionV relativeFrom="paragraph">
                  <wp:posOffset>974407</wp:posOffset>
                </wp:positionV>
                <wp:extent cx="1552575" cy="447675"/>
                <wp:effectExtent l="38100" t="38100" r="123825" b="123825"/>
                <wp:wrapNone/>
                <wp:docPr id="1" name="Rectangle: Rounded Corners 1">
                  <a:hlinkClick xmlns:a="http://schemas.openxmlformats.org/drawingml/2006/main" r:id="rId9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447675"/>
                        </a:xfrm>
                        <a:prstGeom prst="roundRect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3FB92" w14:textId="5E1A95C0" w:rsidR="00E35F16" w:rsidRPr="00E35F16" w:rsidRDefault="00E35F16" w:rsidP="00E35F16">
                            <w:pPr>
                              <w:jc w:val="center"/>
                              <w:rPr>
                                <w:sz w:val="44"/>
                              </w:rPr>
                            </w:pPr>
                            <w:r w:rsidRPr="00E35F16">
                              <w:rPr>
                                <w:sz w:val="44"/>
                              </w:rPr>
                              <w:t>Subm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D590964" id="Rectangle: Rounded Corners 1" o:spid="_x0000_s1027" href="mailto:trustee@newbeginningsbham.org?subject=Work%20Request" style="position:absolute;left:0;text-align:left;margin-left:365.2pt;margin-top:76.7pt;width:122.25pt;height:35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" o:button="t" fillcolor="#4472c4 [3204]" strokecolor="#1f3763 [1604]" strokeweight="1pt">
                <v:fill o:detectmouseclick="t"/>
                <v:stroke joinstyle="miter"/>
                <v:shadow on="t" color="black" opacity="26214f" origin="-.5,-.5" offset=".74836mm,.74836mm"/>
                <v:textbox>
                  <w:txbxContent>
                    <w:p w14:paraId="4E73FB92" w14:textId="5E1A95C0" w:rsidR="00E35F16" w:rsidRPr="00E35F16" w:rsidRDefault="00E35F16" w:rsidP="00E35F16">
                      <w:pPr>
                        <w:jc w:val="center"/>
                        <w:rPr>
                          <w:sz w:val="44"/>
                        </w:rPr>
                      </w:pPr>
                      <w:r w:rsidRPr="00E35F16">
                        <w:rPr>
                          <w:sz w:val="44"/>
                        </w:rPr>
                        <w:t>Submit</w:t>
                      </w:r>
                    </w:p>
                  </w:txbxContent>
                </v:textbox>
              </v:roundrect>
            </w:pict>
          </mc:Fallback>
        </mc:AlternateContent>
      </w:r>
      <w:r w:rsidR="77F96321">
        <w:t xml:space="preserve">                                            </w:t>
      </w:r>
    </w:p>
    <w:sectPr w:rsidR="00986165" w:rsidRPr="00986165" w:rsidSect="0008224C">
      <w:footerReference w:type="default" r:id="rId10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9F2ADA" w14:textId="77777777" w:rsidR="00EB061D" w:rsidRDefault="00EB061D" w:rsidP="00260F51">
      <w:r>
        <w:separator/>
      </w:r>
    </w:p>
  </w:endnote>
  <w:endnote w:type="continuationSeparator" w:id="0">
    <w:p w14:paraId="169C8FFF" w14:textId="77777777" w:rsidR="00EB061D" w:rsidRDefault="00EB061D" w:rsidP="00260F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9A5970" w14:textId="77777777" w:rsidR="00A603F9" w:rsidRDefault="00A603F9" w:rsidP="00E5488C">
    <w:pPr>
      <w:pStyle w:val="paragraph"/>
      <w:spacing w:before="0" w:beforeAutospacing="0" w:after="0" w:afterAutospacing="0"/>
      <w:jc w:val="both"/>
      <w:textAlignment w:val="baseline"/>
      <w:rPr>
        <w:rStyle w:val="normaltextrun"/>
        <w:rFonts w:ascii="Calibri" w:hAnsi="Calibri" w:cs="Calibri"/>
        <w:color w:val="000000"/>
      </w:rPr>
    </w:pPr>
  </w:p>
  <w:p w14:paraId="2FF975FE" w14:textId="3EB53E40" w:rsidR="00E5488C" w:rsidRDefault="00E5488C" w:rsidP="00E5488C">
    <w:pPr>
      <w:pStyle w:val="paragraph"/>
      <w:spacing w:before="0" w:beforeAutospacing="0" w:after="0" w:afterAutospacing="0"/>
      <w:jc w:val="both"/>
      <w:textAlignment w:val="baseline"/>
      <w:rPr>
        <w:rFonts w:ascii="&amp;quot" w:hAnsi="&amp;quot"/>
        <w:color w:val="000000"/>
        <w:sz w:val="18"/>
        <w:szCs w:val="18"/>
      </w:rPr>
    </w:pPr>
    <w:r>
      <w:rPr>
        <w:rStyle w:val="normaltextrun"/>
        <w:rFonts w:ascii="Calibri" w:hAnsi="Calibri" w:cs="Calibri"/>
        <w:color w:val="000000"/>
      </w:rPr>
      <w:t>April 10, 2019</w:t>
    </w:r>
    <w:r>
      <w:rPr>
        <w:rStyle w:val="eop"/>
        <w:rFonts w:ascii="Calibri" w:hAnsi="Calibri" w:cs="Calibri"/>
        <w:color w:val="000000"/>
      </w:rPr>
      <w:t> BW</w:t>
    </w:r>
  </w:p>
  <w:p w14:paraId="02998A14" w14:textId="2F07F795" w:rsidR="00A603F9" w:rsidRPr="00A603F9" w:rsidRDefault="00A603F9" w:rsidP="00E5488C">
    <w:pPr>
      <w:pStyle w:val="paragraph"/>
      <w:spacing w:before="0" w:beforeAutospacing="0" w:after="0" w:afterAutospacing="0"/>
      <w:jc w:val="both"/>
      <w:textAlignment w:val="baseline"/>
      <w:rPr>
        <w:rFonts w:ascii="&amp;quot" w:hAnsi="&amp;quot"/>
        <w:i/>
        <w:color w:val="000000"/>
        <w:sz w:val="18"/>
        <w:szCs w:val="18"/>
      </w:rPr>
    </w:pPr>
    <w:r>
      <w:rPr>
        <w:rFonts w:ascii="&amp;quot" w:hAnsi="&amp;quot"/>
        <w:i/>
        <w:color w:val="000000"/>
        <w:sz w:val="18"/>
        <w:szCs w:val="18"/>
      </w:rPr>
      <w:t>“Transforming lives through mission, ministry, and worship as Prophetic witness for Jesus Christ in the world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E414EC" w14:textId="77777777" w:rsidR="00EB061D" w:rsidRDefault="00EB061D" w:rsidP="00260F51">
      <w:r>
        <w:separator/>
      </w:r>
    </w:p>
  </w:footnote>
  <w:footnote w:type="continuationSeparator" w:id="0">
    <w:p w14:paraId="0D663F8B" w14:textId="77777777" w:rsidR="00EB061D" w:rsidRDefault="00EB061D" w:rsidP="00260F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4C24D9"/>
    <w:multiLevelType w:val="hybridMultilevel"/>
    <w:tmpl w:val="977C1340"/>
    <w:lvl w:ilvl="0" w:tplc="B00429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AE4A59"/>
    <w:multiLevelType w:val="hybridMultilevel"/>
    <w:tmpl w:val="C9A2E47A"/>
    <w:lvl w:ilvl="0" w:tplc="3FF4FB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4096" w:nlCheck="1" w:checkStyle="1"/>
  <w:activeWritingStyle w:appName="MSWord" w:lang="en-US" w:vendorID="64" w:dllVersion="0" w:nlCheck="1" w:checkStyle="0"/>
  <w:proofState w:spelling="clean" w:grammar="clean"/>
  <w:documentProtection w:formatting="1" w:enforcement="1" w:cryptProviderType="rsaAES" w:cryptAlgorithmClass="hash" w:cryptAlgorithmType="typeAny" w:cryptAlgorithmSid="14" w:cryptSpinCount="100000" w:hash="SXke8nwWhD48L7vX+ml3Yuf8buiBwbf0stGNCkCTLamOabCyl5Q349Rt/McqEB7ob+Qd+9QWX7LY22OPw3tlxg==" w:salt="YfPhcPn0zRuZ4jaCVBELK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yMLUwtzA0MDU3MTJR0lEKTi0uzszPAykwqgUAd8S3OSwAAAA="/>
  </w:docVars>
  <w:rsids>
    <w:rsidRoot w:val="00BB6724"/>
    <w:rsid w:val="00081B9F"/>
    <w:rsid w:val="0008224C"/>
    <w:rsid w:val="0012277E"/>
    <w:rsid w:val="00165AE9"/>
    <w:rsid w:val="00260F51"/>
    <w:rsid w:val="0029134D"/>
    <w:rsid w:val="002A19B7"/>
    <w:rsid w:val="002D70C7"/>
    <w:rsid w:val="002E702C"/>
    <w:rsid w:val="00336F13"/>
    <w:rsid w:val="004362EA"/>
    <w:rsid w:val="005172DD"/>
    <w:rsid w:val="00582B88"/>
    <w:rsid w:val="005E13EB"/>
    <w:rsid w:val="006D0199"/>
    <w:rsid w:val="006D0E1E"/>
    <w:rsid w:val="007F0CFC"/>
    <w:rsid w:val="00845F5E"/>
    <w:rsid w:val="00855BD7"/>
    <w:rsid w:val="008E189D"/>
    <w:rsid w:val="00986165"/>
    <w:rsid w:val="009E3F34"/>
    <w:rsid w:val="00A207C7"/>
    <w:rsid w:val="00A52389"/>
    <w:rsid w:val="00A603F9"/>
    <w:rsid w:val="00A76F10"/>
    <w:rsid w:val="00BB6724"/>
    <w:rsid w:val="00D31600"/>
    <w:rsid w:val="00E03B76"/>
    <w:rsid w:val="00E35F16"/>
    <w:rsid w:val="00E44C81"/>
    <w:rsid w:val="00E5488C"/>
    <w:rsid w:val="00E672EE"/>
    <w:rsid w:val="00E76D59"/>
    <w:rsid w:val="00EB061D"/>
    <w:rsid w:val="00EB2966"/>
    <w:rsid w:val="00FF2C44"/>
    <w:rsid w:val="05E264B3"/>
    <w:rsid w:val="23C178A5"/>
    <w:rsid w:val="765422CF"/>
    <w:rsid w:val="77F96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22273"/>
  <w15:chartTrackingRefBased/>
  <w15:docId w15:val="{9D09274A-0B14-1044-8F90-B1C790C60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link w:val="TitleChar"/>
    <w:uiPriority w:val="10"/>
    <w:qFormat/>
    <w:rsid w:val="00BB6724"/>
    <w:pPr>
      <w:keepNext/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b/>
      <w:bCs/>
      <w:color w:val="000000"/>
      <w:sz w:val="60"/>
      <w:szCs w:val="60"/>
      <w:bdr w:val="nil"/>
    </w:rPr>
  </w:style>
  <w:style w:type="character" w:customStyle="1" w:styleId="TitleChar">
    <w:name w:val="Title Char"/>
    <w:basedOn w:val="DefaultParagraphFont"/>
    <w:link w:val="Title"/>
    <w:uiPriority w:val="10"/>
    <w:rsid w:val="00BB6724"/>
    <w:rPr>
      <w:rFonts w:ascii="Helvetica Neue" w:eastAsia="Arial Unicode MS" w:hAnsi="Helvetica Neue" w:cs="Arial Unicode MS"/>
      <w:b/>
      <w:bCs/>
      <w:color w:val="000000"/>
      <w:sz w:val="60"/>
      <w:szCs w:val="60"/>
      <w:bdr w:val="nil"/>
    </w:rPr>
  </w:style>
  <w:style w:type="paragraph" w:styleId="ListParagraph">
    <w:name w:val="List Paragraph"/>
    <w:basedOn w:val="Normal"/>
    <w:uiPriority w:val="34"/>
    <w:qFormat/>
    <w:rsid w:val="0098616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60F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0F51"/>
  </w:style>
  <w:style w:type="paragraph" w:styleId="Footer">
    <w:name w:val="footer"/>
    <w:basedOn w:val="Normal"/>
    <w:link w:val="FooterChar"/>
    <w:uiPriority w:val="99"/>
    <w:unhideWhenUsed/>
    <w:rsid w:val="00260F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0F51"/>
  </w:style>
  <w:style w:type="paragraph" w:customStyle="1" w:styleId="paragraph">
    <w:name w:val="paragraph"/>
    <w:basedOn w:val="Normal"/>
    <w:rsid w:val="00E5488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E5488C"/>
  </w:style>
  <w:style w:type="character" w:customStyle="1" w:styleId="eop">
    <w:name w:val="eop"/>
    <w:basedOn w:val="DefaultParagraphFont"/>
    <w:rsid w:val="00E5488C"/>
  </w:style>
  <w:style w:type="character" w:styleId="PlaceholderText">
    <w:name w:val="Placeholder Text"/>
    <w:basedOn w:val="DefaultParagraphFont"/>
    <w:uiPriority w:val="99"/>
    <w:semiHidden/>
    <w:rsid w:val="00A207C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80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rustee@newbeginningsbham.org?subject=Work%20Reques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CD5F75CB6D4181AFCB6B0EA8879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FFF37-BA1E-4AF7-8E37-26DEED13AF97}"/>
      </w:docPartPr>
      <w:docPartBody>
        <w:p w:rsidR="00000000" w:rsidRDefault="00727F5C" w:rsidP="00727F5C">
          <w:pPr>
            <w:pStyle w:val="DECD5F75CB6D4181AFCB6B0EA8879184"/>
          </w:pPr>
          <w:r w:rsidRPr="000E436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3848ECD2BB4973822F97FA4FAC8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62AE0-40B3-4483-9548-660DE8EA5054}"/>
      </w:docPartPr>
      <w:docPartBody>
        <w:p w:rsidR="00000000" w:rsidRDefault="00727F5C" w:rsidP="00727F5C">
          <w:pPr>
            <w:pStyle w:val="EB3848ECD2BB4973822F97FA4FAC8F10"/>
          </w:pPr>
          <w:r w:rsidRPr="000E436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600DE38C6641F9AD83FBDA1D0DA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480B2-C585-4EDE-A806-A7AD36F6560A}"/>
      </w:docPartPr>
      <w:docPartBody>
        <w:p w:rsidR="00000000" w:rsidRDefault="00727F5C" w:rsidP="00727F5C">
          <w:pPr>
            <w:pStyle w:val="F2600DE38C6641F9AD83FBDA1D0DA0AA"/>
          </w:pPr>
          <w:r w:rsidRPr="000E436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7F5C"/>
    <w:rsid w:val="00727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7F5C"/>
    <w:rPr>
      <w:color w:val="808080"/>
    </w:rPr>
  </w:style>
  <w:style w:type="paragraph" w:customStyle="1" w:styleId="DECD5F75CB6D4181AFCB6B0EA8879184">
    <w:name w:val="DECD5F75CB6D4181AFCB6B0EA8879184"/>
    <w:rsid w:val="00727F5C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EB3848ECD2BB4973822F97FA4FAC8F10">
    <w:name w:val="EB3848ECD2BB4973822F97FA4FAC8F10"/>
    <w:rsid w:val="00727F5C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F2600DE38C6641F9AD83FBDA1D0DA0AA">
    <w:name w:val="F2600DE38C6641F9AD83FBDA1D0DA0AA"/>
    <w:rsid w:val="00727F5C"/>
    <w:pPr>
      <w:spacing w:after="0" w:line="240" w:lineRule="auto"/>
    </w:pPr>
    <w:rPr>
      <w:rFonts w:eastAsiaTheme="minorHAnsi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DE8CB2-9AA2-45B9-9504-033073671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edia Team</cp:lastModifiedBy>
  <cp:revision>2</cp:revision>
  <cp:lastPrinted>2019-04-09T23:35:00Z</cp:lastPrinted>
  <dcterms:created xsi:type="dcterms:W3CDTF">2019-05-06T01:56:00Z</dcterms:created>
  <dcterms:modified xsi:type="dcterms:W3CDTF">2019-05-06T01:56:00Z</dcterms:modified>
</cp:coreProperties>
</file>